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55514D" w14:textId="77777777" w:rsidR="006425F0" w:rsidRDefault="002A5FF7">
      <w:pPr>
        <w:spacing w:line="240" w:lineRule="auto"/>
        <w:rPr>
          <w:rFonts w:ascii="Futura PT Extrabold" w:eastAsia="Futura PT Extrabold" w:hAnsi="Futura PT Extrabold" w:cs="Futura PT Extrabold"/>
          <w:b/>
          <w:color w:val="4472C4" w:themeColor="accent1"/>
          <w:sz w:val="28"/>
        </w:rPr>
      </w:pPr>
      <w:r>
        <w:rPr>
          <w:noProof/>
        </w:rPr>
        <w:drawing>
          <wp:inline distT="0" distB="0" distL="0" distR="0" wp14:anchorId="687E0E77" wp14:editId="46FDD029">
            <wp:extent cx="2266950" cy="933450"/>
            <wp:effectExtent l="0" t="0" r="0" b="0"/>
            <wp:docPr id="1" name="Drawing 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CDCCE" w14:textId="26B85E9E" w:rsidR="006425F0" w:rsidRDefault="002A5FF7">
      <w:pPr>
        <w:spacing w:line="240" w:lineRule="auto"/>
        <w:rPr>
          <w:rFonts w:ascii="Futura PT Extrabold" w:eastAsia="Futura PT Extrabold" w:hAnsi="Futura PT Extrabold" w:cs="Futura PT Extrabold"/>
          <w:color w:val="ED7D31" w:themeColor="accent2"/>
          <w:sz w:val="32"/>
        </w:rPr>
      </w:pPr>
      <w:r>
        <w:rPr>
          <w:rFonts w:ascii="Futura PT Extrabold" w:eastAsia="Futura PT Extrabold" w:hAnsi="Futura PT Extrabold" w:cs="Futura PT Extrabold"/>
          <w:color w:val="ED7D31" w:themeColor="accent2"/>
          <w:sz w:val="32"/>
        </w:rPr>
        <w:t>[</w:t>
      </w:r>
      <w:proofErr w:type="spellStart"/>
      <w:r w:rsidR="00B71991">
        <w:rPr>
          <w:rFonts w:ascii="Futura PT Extrabold" w:eastAsia="Futura PT Extrabold" w:hAnsi="Futura PT Extrabold" w:cs="Futura PT Extrabold"/>
          <w:color w:val="ED7D31" w:themeColor="accent2"/>
          <w:sz w:val="32"/>
        </w:rPr>
        <w:t>Character_Builder</w:t>
      </w:r>
      <w:proofErr w:type="spellEnd"/>
      <w:r>
        <w:rPr>
          <w:rFonts w:ascii="Futura PT Extrabold" w:eastAsia="Futura PT Extrabold" w:hAnsi="Futura PT Extrabold" w:cs="Futura PT Extrabold"/>
          <w:color w:val="ED7D31" w:themeColor="accent2"/>
          <w:sz w:val="32"/>
        </w:rPr>
        <w:t>]</w:t>
      </w:r>
    </w:p>
    <w:p w14:paraId="495F0E8B" w14:textId="365ED357" w:rsidR="00D504A2" w:rsidRPr="00D504A2" w:rsidRDefault="00D504A2">
      <w:pPr>
        <w:spacing w:line="240" w:lineRule="auto"/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</w:rPr>
        <w:t>This</w:t>
      </w:r>
      <w:r w:rsidRPr="00D504A2">
        <w:rPr>
          <w:rFonts w:ascii="Futura PT Extrabold" w:eastAsia="Futura PT Extrabold" w:hAnsi="Futura PT Extrabold" w:cs="Futura PT Extrabold"/>
        </w:rPr>
        <w:t xml:space="preserve"> </w:t>
      </w:r>
      <w:r>
        <w:rPr>
          <w:rFonts w:ascii="Futura PT Extrabold" w:eastAsia="Futura PT Extrabold" w:hAnsi="Futura PT Extrabold" w:cs="Futura PT Extrabold"/>
        </w:rPr>
        <w:t xml:space="preserve">is a rough draft idea that our app will provide </w:t>
      </w:r>
      <w:r w:rsidR="00633F8B">
        <w:rPr>
          <w:rFonts w:ascii="Futura PT Extrabold" w:eastAsia="Futura PT Extrabold" w:hAnsi="Futura PT Extrabold" w:cs="Futura PT Extrabold"/>
        </w:rPr>
        <w:t xml:space="preserve">the option for users to create characters with various spells from our D&amp;D (Dungeons and Dragons) character API. This API contains monsters, magic, and character options. </w:t>
      </w:r>
    </w:p>
    <w:p w14:paraId="79D03EB1" w14:textId="77777777" w:rsidR="006425F0" w:rsidRDefault="002A5FF7">
      <w:pPr>
        <w:rPr>
          <w:rFonts w:ascii="Futura PT Extrabold" w:eastAsia="Futura PT Extrabold" w:hAnsi="Futura PT Extrabold" w:cs="Futura PT Extrabold"/>
          <w:b/>
          <w:sz w:val="26"/>
        </w:rPr>
      </w:pPr>
      <w:r>
        <w:rPr>
          <w:rFonts w:ascii="Futura PT Extrabold" w:eastAsia="Futura PT Extrabold" w:hAnsi="Futura PT Extrabold" w:cs="Futura PT Extrabold"/>
          <w:b/>
          <w:sz w:val="26"/>
        </w:rPr>
        <w:t>Requirements</w:t>
      </w:r>
    </w:p>
    <w:p w14:paraId="4501FE91" w14:textId="77777777" w:rsidR="006425F0" w:rsidRDefault="002A5FF7">
      <w:pPr>
        <w:rPr>
          <w:rFonts w:ascii="Futura PT Extrabold" w:eastAsia="Futura PT Extrabold" w:hAnsi="Futura PT Extrabold" w:cs="Futura PT Extrabold"/>
          <w:b/>
        </w:rPr>
      </w:pPr>
      <w:r>
        <w:rPr>
          <w:rFonts w:ascii="Futura PT Extrabold" w:eastAsia="Futura PT Extrabold" w:hAnsi="Futura PT Extrabold" w:cs="Futura PT Extrabold"/>
          <w:b/>
        </w:rPr>
        <w:t>Users can</w:t>
      </w:r>
    </w:p>
    <w:p w14:paraId="788FDAA9" w14:textId="77777777" w:rsidR="006425F0" w:rsidRDefault="002A5FF7">
      <w:pPr>
        <w:pStyle w:val="ListParagraph"/>
        <w:numPr>
          <w:ilvl w:val="0"/>
          <w:numId w:val="1"/>
        </w:numPr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</w:rPr>
        <w:t>Register.</w:t>
      </w:r>
    </w:p>
    <w:p w14:paraId="41C48B5E" w14:textId="77777777" w:rsidR="006425F0" w:rsidRDefault="002A5FF7">
      <w:pPr>
        <w:pStyle w:val="ListParagraph"/>
        <w:numPr>
          <w:ilvl w:val="0"/>
          <w:numId w:val="1"/>
        </w:numPr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</w:rPr>
        <w:t>Login/Logout.</w:t>
      </w:r>
    </w:p>
    <w:p w14:paraId="2C23664C" w14:textId="77777777" w:rsidR="006425F0" w:rsidRDefault="002A5FF7">
      <w:pPr>
        <w:pStyle w:val="ListParagraph"/>
        <w:numPr>
          <w:ilvl w:val="0"/>
          <w:numId w:val="1"/>
        </w:numPr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</w:rPr>
        <w:t>Update their information</w:t>
      </w:r>
    </w:p>
    <w:p w14:paraId="65184095" w14:textId="77777777" w:rsidR="006425F0" w:rsidRDefault="002A5FF7">
      <w:pPr>
        <w:pStyle w:val="ListParagraph"/>
        <w:numPr>
          <w:ilvl w:val="0"/>
          <w:numId w:val="1"/>
        </w:numPr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  <w:i/>
        </w:rPr>
        <w:t>[</w:t>
      </w:r>
      <w:r>
        <w:rPr>
          <w:rFonts w:ascii="Futura PT Extrabold" w:eastAsia="Futura PT Extrabold" w:hAnsi="Futura PT Extrabold" w:cs="Futura PT Extrabold"/>
          <w:i/>
          <w:u w:val="single"/>
        </w:rPr>
        <w:t>Modify this requirement</w:t>
      </w:r>
      <w:r>
        <w:rPr>
          <w:rFonts w:ascii="Futura PT Extrabold" w:eastAsia="Futura PT Extrabold" w:hAnsi="Futura PT Extrabold" w:cs="Futura PT Extrabold"/>
          <w:i/>
        </w:rPr>
        <w:t>: Somehow users must have access to information provided by an external API]</w:t>
      </w:r>
    </w:p>
    <w:p w14:paraId="6E727F33" w14:textId="065AF693" w:rsidR="006425F0" w:rsidRDefault="002A5FF7">
      <w:pPr>
        <w:pStyle w:val="ListParagraph"/>
        <w:numPr>
          <w:ilvl w:val="0"/>
          <w:numId w:val="1"/>
        </w:numPr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</w:rPr>
        <w:t>[Requirement 1].</w:t>
      </w:r>
      <w:r w:rsidR="00D504A2">
        <w:rPr>
          <w:rFonts w:ascii="Futura PT Extrabold" w:eastAsia="Futura PT Extrabold" w:hAnsi="Futura PT Extrabold" w:cs="Futura PT Extrabold"/>
        </w:rPr>
        <w:t xml:space="preserve"> – </w:t>
      </w:r>
      <w:r w:rsidR="00633F8B">
        <w:rPr>
          <w:rFonts w:ascii="Futura PT Extrabold" w:eastAsia="Futura PT Extrabold" w:hAnsi="Futura PT Extrabold" w:cs="Futura PT Extrabold"/>
        </w:rPr>
        <w:t xml:space="preserve">  Storage of User and character information in a database. </w:t>
      </w:r>
    </w:p>
    <w:p w14:paraId="3986B705" w14:textId="31780E1A" w:rsidR="006425F0" w:rsidRDefault="002A5FF7">
      <w:pPr>
        <w:pStyle w:val="ListParagraph"/>
        <w:numPr>
          <w:ilvl w:val="0"/>
          <w:numId w:val="1"/>
        </w:numPr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</w:rPr>
        <w:t>[Requirement 2].</w:t>
      </w:r>
      <w:r w:rsidR="00633F8B">
        <w:rPr>
          <w:rFonts w:ascii="Futura PT Extrabold" w:eastAsia="Futura PT Extrabold" w:hAnsi="Futura PT Extrabold" w:cs="Futura PT Extrabold"/>
        </w:rPr>
        <w:t xml:space="preserve"> </w:t>
      </w:r>
      <w:r w:rsidR="00D504A2">
        <w:rPr>
          <w:rFonts w:ascii="Futura PT Extrabold" w:eastAsia="Futura PT Extrabold" w:hAnsi="Futura PT Extrabold" w:cs="Futura PT Extrabold"/>
        </w:rPr>
        <w:t xml:space="preserve">- </w:t>
      </w:r>
      <w:r w:rsidR="00633F8B">
        <w:rPr>
          <w:rFonts w:ascii="Futura PT Extrabold" w:eastAsia="Futura PT Extrabold" w:hAnsi="Futura PT Extrabold" w:cs="Futura PT Extrabold"/>
        </w:rPr>
        <w:t xml:space="preserve"> Enable creation of subclass options that persist with the character (customized not shared)</w:t>
      </w:r>
    </w:p>
    <w:p w14:paraId="00281F73" w14:textId="425383F2" w:rsidR="006425F0" w:rsidRDefault="002A5FF7">
      <w:pPr>
        <w:pStyle w:val="ListParagraph"/>
        <w:numPr>
          <w:ilvl w:val="0"/>
          <w:numId w:val="1"/>
        </w:numPr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</w:rPr>
        <w:t>[Requirement 3].</w:t>
      </w:r>
      <w:r w:rsidR="00633F8B">
        <w:rPr>
          <w:rFonts w:ascii="Futura PT Extrabold" w:eastAsia="Futura PT Extrabold" w:hAnsi="Futura PT Extrabold" w:cs="Futura PT Extrabold"/>
        </w:rPr>
        <w:t xml:space="preserve"> –</w:t>
      </w:r>
      <w:r w:rsidR="00D504A2">
        <w:rPr>
          <w:rFonts w:ascii="Futura PT Extrabold" w:eastAsia="Futura PT Extrabold" w:hAnsi="Futura PT Extrabold" w:cs="Futura PT Extrabold"/>
        </w:rPr>
        <w:t xml:space="preserve"> </w:t>
      </w:r>
      <w:r w:rsidR="00633F8B">
        <w:rPr>
          <w:rFonts w:ascii="Futura PT Extrabold" w:eastAsia="Futura PT Extrabold" w:hAnsi="Futura PT Extrabold" w:cs="Futura PT Extrabold"/>
        </w:rPr>
        <w:t>Multiple character creation</w:t>
      </w:r>
    </w:p>
    <w:p w14:paraId="1E4B3015" w14:textId="06D08E5D" w:rsidR="006425F0" w:rsidRDefault="002A5FF7">
      <w:pPr>
        <w:pStyle w:val="ListParagraph"/>
        <w:numPr>
          <w:ilvl w:val="0"/>
          <w:numId w:val="1"/>
        </w:numPr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</w:rPr>
        <w:t>[Requirement 4].</w:t>
      </w:r>
      <w:r w:rsidR="00633F8B">
        <w:rPr>
          <w:rFonts w:ascii="Futura PT Extrabold" w:eastAsia="Futura PT Extrabold" w:hAnsi="Futura PT Extrabold" w:cs="Futura PT Extrabold"/>
        </w:rPr>
        <w:t xml:space="preserve"> –</w:t>
      </w:r>
      <w:r w:rsidR="00D504A2">
        <w:rPr>
          <w:rFonts w:ascii="Futura PT Extrabold" w:eastAsia="Futura PT Extrabold" w:hAnsi="Futura PT Extrabold" w:cs="Futura PT Extrabold"/>
        </w:rPr>
        <w:t xml:space="preserve"> </w:t>
      </w:r>
      <w:r w:rsidR="00591987" w:rsidRPr="00591987">
        <w:rPr>
          <w:rFonts w:ascii="Futura PT Extrabold" w:eastAsia="Futura PT Extrabold" w:hAnsi="Futura PT Extrabold" w:cs="Futura PT Extrabold"/>
        </w:rPr>
        <w:t>choose to make their character sheets publicly viewable. The public sheets can be viewed but not edited by other users.</w:t>
      </w:r>
    </w:p>
    <w:p w14:paraId="32D56A25" w14:textId="4055E9D4" w:rsidR="00633F8B" w:rsidRDefault="00633F8B" w:rsidP="00633F8B">
      <w:pPr>
        <w:pStyle w:val="ListParagraph"/>
        <w:rPr>
          <w:rFonts w:ascii="Futura PT Extrabold" w:eastAsia="Futura PT Extrabold" w:hAnsi="Futura PT Extrabold" w:cs="Futura PT Extrabold"/>
        </w:rPr>
      </w:pPr>
    </w:p>
    <w:p w14:paraId="3AF8426F" w14:textId="41293DD5" w:rsidR="00633F8B" w:rsidRDefault="00633F8B" w:rsidP="00633F8B">
      <w:pPr>
        <w:pStyle w:val="ListParagraph"/>
        <w:rPr>
          <w:rFonts w:ascii="Futura PT Extrabold" w:eastAsia="Futura PT Extrabold" w:hAnsi="Futura PT Extrabold" w:cs="Futura PT Extrabold"/>
          <w:b/>
          <w:bCs/>
        </w:rPr>
      </w:pPr>
      <w:r w:rsidRPr="00633F8B">
        <w:rPr>
          <w:rFonts w:ascii="Futura PT Extrabold" w:eastAsia="Futura PT Extrabold" w:hAnsi="Futura PT Extrabold" w:cs="Futura PT Extrabold"/>
          <w:b/>
          <w:bCs/>
        </w:rPr>
        <w:t>Stre</w:t>
      </w:r>
      <w:r>
        <w:rPr>
          <w:rFonts w:ascii="Futura PT Extrabold" w:eastAsia="Futura PT Extrabold" w:hAnsi="Futura PT Extrabold" w:cs="Futura PT Extrabold"/>
          <w:b/>
          <w:bCs/>
        </w:rPr>
        <w:t>t</w:t>
      </w:r>
      <w:r w:rsidRPr="00633F8B">
        <w:rPr>
          <w:rFonts w:ascii="Futura PT Extrabold" w:eastAsia="Futura PT Extrabold" w:hAnsi="Futura PT Extrabold" w:cs="Futura PT Extrabold"/>
          <w:b/>
          <w:bCs/>
        </w:rPr>
        <w:t xml:space="preserve">ch Goals: </w:t>
      </w:r>
    </w:p>
    <w:p w14:paraId="772BB193" w14:textId="1CEE0718" w:rsidR="00633F8B" w:rsidRDefault="00633F8B" w:rsidP="00633F8B">
      <w:pPr>
        <w:pStyle w:val="ListParagraph"/>
        <w:numPr>
          <w:ilvl w:val="0"/>
          <w:numId w:val="3"/>
        </w:numPr>
        <w:rPr>
          <w:rFonts w:ascii="Futura PT Extrabold" w:eastAsia="Futura PT Extrabold" w:hAnsi="Futura PT Extrabold" w:cs="Futura PT Extrabold"/>
        </w:rPr>
      </w:pPr>
      <w:r w:rsidRPr="00633F8B">
        <w:rPr>
          <w:rFonts w:ascii="Futura PT Extrabold" w:eastAsia="Futura PT Extrabold" w:hAnsi="Futura PT Extrabold" w:cs="Futura PT Extrabold"/>
        </w:rPr>
        <w:t>Create mock battles</w:t>
      </w:r>
    </w:p>
    <w:p w14:paraId="09D7427D" w14:textId="77777777" w:rsidR="000441F4" w:rsidRDefault="000441F4" w:rsidP="000441F4">
      <w:pPr>
        <w:pStyle w:val="ListParagraph"/>
        <w:numPr>
          <w:ilvl w:val="0"/>
          <w:numId w:val="3"/>
        </w:numPr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</w:rPr>
        <w:t>Export function to show character options</w:t>
      </w:r>
    </w:p>
    <w:p w14:paraId="7292EE92" w14:textId="6F2EDCF7" w:rsidR="000441F4" w:rsidRPr="00633F8B" w:rsidRDefault="000441F4" w:rsidP="00633F8B">
      <w:pPr>
        <w:pStyle w:val="ListParagraph"/>
        <w:numPr>
          <w:ilvl w:val="0"/>
          <w:numId w:val="3"/>
        </w:numPr>
        <w:rPr>
          <w:rFonts w:ascii="Futura PT Extrabold" w:eastAsia="Futura PT Extrabold" w:hAnsi="Futura PT Extrabold" w:cs="Futura PT Extrabold"/>
        </w:rPr>
      </w:pPr>
      <w:r>
        <w:rPr>
          <w:rFonts w:ascii="Futura PT Extrabold" w:eastAsia="Futura PT Extrabold" w:hAnsi="Futura PT Extrabold" w:cs="Futura PT Extrabold"/>
        </w:rPr>
        <w:t>Add picture to Character sheets</w:t>
      </w:r>
    </w:p>
    <w:p w14:paraId="45805D09" w14:textId="77777777" w:rsidR="006425F0" w:rsidRDefault="006425F0">
      <w:pPr>
        <w:rPr>
          <w:rFonts w:ascii="Futura PT Extrabold" w:eastAsia="Futura PT Extrabold" w:hAnsi="Futura PT Extrabold" w:cs="Futura PT Extrabold"/>
        </w:rPr>
      </w:pPr>
    </w:p>
    <w:sectPr w:rsidR="006425F0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A1EEA3" w14:textId="77777777" w:rsidR="008A01DB" w:rsidRDefault="008A01DB">
      <w:pPr>
        <w:spacing w:after="0" w:line="240" w:lineRule="auto"/>
      </w:pPr>
      <w:r>
        <w:separator/>
      </w:r>
    </w:p>
  </w:endnote>
  <w:endnote w:type="continuationSeparator" w:id="0">
    <w:p w14:paraId="5B25B1E6" w14:textId="77777777" w:rsidR="008A01DB" w:rsidRDefault="008A01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 Regular">
    <w:altName w:val="Calibri"/>
    <w:charset w:val="00"/>
    <w:family w:val="auto"/>
    <w:pitch w:val="default"/>
  </w:font>
  <w:font w:name="Futura PT Extrabold">
    <w:altName w:val="Century Gothic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1947A7" w14:textId="77777777" w:rsidR="006425F0" w:rsidRDefault="006425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C7C05" w14:textId="77777777" w:rsidR="008A01DB" w:rsidRDefault="008A01DB">
      <w:pPr>
        <w:spacing w:after="0" w:line="240" w:lineRule="auto"/>
      </w:pPr>
      <w:r>
        <w:separator/>
      </w:r>
    </w:p>
  </w:footnote>
  <w:footnote w:type="continuationSeparator" w:id="0">
    <w:p w14:paraId="24558A54" w14:textId="77777777" w:rsidR="008A01DB" w:rsidRDefault="008A01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6274D4" w14:textId="77777777" w:rsidR="006425F0" w:rsidRDefault="006425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EF2CED"/>
    <w:multiLevelType w:val="multilevel"/>
    <w:tmpl w:val="6C2ADF8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</w:rPr>
    </w:lvl>
  </w:abstractNum>
  <w:abstractNum w:abstractNumId="1" w15:restartNumberingAfterBreak="0">
    <w:nsid w:val="5BE411C2"/>
    <w:multiLevelType w:val="hybridMultilevel"/>
    <w:tmpl w:val="EF761A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2470822"/>
    <w:multiLevelType w:val="hybridMultilevel"/>
    <w:tmpl w:val="5BBCC8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rQ0NzIyNzI2srRQ0lEKTi0uzszPAykwrgUAyvrmMCwAAAA="/>
  </w:docVars>
  <w:rsids>
    <w:rsidRoot w:val="006425F0"/>
    <w:rsid w:val="000441F4"/>
    <w:rsid w:val="002A5FF7"/>
    <w:rsid w:val="0058795F"/>
    <w:rsid w:val="00591987"/>
    <w:rsid w:val="00633F8B"/>
    <w:rsid w:val="006425F0"/>
    <w:rsid w:val="008A01DB"/>
    <w:rsid w:val="00984D24"/>
    <w:rsid w:val="009D5E42"/>
    <w:rsid w:val="00B71991"/>
    <w:rsid w:val="00D50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57471"/>
  <w15:docId w15:val="{526E1839-876E-4326-A29B-0BC170630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">
    <w:name w:val="Heading1"/>
    <w:basedOn w:val="Normal"/>
    <w:next w:val="Normal"/>
    <w:uiPriority w:val="1"/>
    <w:unhideWhenUsed/>
    <w:qFormat/>
    <w:rPr>
      <w:rFonts w:asciiTheme="majorHAnsi" w:eastAsiaTheme="majorHAnsi" w:hAnsiTheme="majorHAnsi" w:cstheme="majorHAnsi"/>
      <w:b/>
      <w:color w:val="2F5496" w:themeColor="accent1" w:themeShade="BF"/>
      <w:sz w:val="36"/>
    </w:rPr>
  </w:style>
  <w:style w:type="paragraph" w:customStyle="1" w:styleId="Heading2">
    <w:name w:val="Heading2"/>
    <w:basedOn w:val="Normal"/>
    <w:next w:val="Normal"/>
    <w:uiPriority w:val="1"/>
    <w:unhideWhenUsed/>
    <w:qFormat/>
    <w:rPr>
      <w:rFonts w:asciiTheme="majorHAnsi" w:eastAsiaTheme="majorHAnsi" w:hAnsiTheme="majorHAnsi" w:cstheme="majorHAnsi"/>
      <w:b/>
      <w:color w:val="4472C4" w:themeColor="accent1"/>
      <w:sz w:val="28"/>
    </w:rPr>
  </w:style>
  <w:style w:type="paragraph" w:customStyle="1" w:styleId="Heading3">
    <w:name w:val="Heading3"/>
    <w:basedOn w:val="Normal"/>
    <w:next w:val="Normal"/>
    <w:uiPriority w:val="1"/>
    <w:unhideWhenUsed/>
    <w:qFormat/>
    <w:rPr>
      <w:rFonts w:asciiTheme="majorHAnsi" w:eastAsiaTheme="majorHAnsi" w:hAnsiTheme="majorHAnsi" w:cstheme="majorHAnsi"/>
      <w:b/>
      <w:color w:val="4472C4" w:themeColor="accent1"/>
      <w:sz w:val="24"/>
    </w:rPr>
  </w:style>
  <w:style w:type="paragraph" w:customStyle="1" w:styleId="Heading4">
    <w:name w:val="Heading4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4472C4" w:themeColor="accent1"/>
    </w:rPr>
  </w:style>
  <w:style w:type="paragraph" w:customStyle="1" w:styleId="Heading5">
    <w:name w:val="Heading5"/>
    <w:basedOn w:val="Normal"/>
    <w:next w:val="Normal"/>
    <w:uiPriority w:val="1"/>
    <w:unhideWhenUsed/>
    <w:qFormat/>
    <w:rPr>
      <w:rFonts w:asciiTheme="majorHAnsi" w:eastAsiaTheme="majorHAnsi" w:hAnsiTheme="majorHAnsi" w:cstheme="majorHAnsi"/>
      <w:b/>
      <w:color w:val="4472C4" w:themeColor="accent1"/>
      <w:sz w:val="20"/>
    </w:rPr>
  </w:style>
  <w:style w:type="paragraph" w:customStyle="1" w:styleId="Heading6">
    <w:name w:val="Heading6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1F3763" w:themeColor="accent1" w:themeShade="7F"/>
      <w:sz w:val="20"/>
    </w:rPr>
  </w:style>
  <w:style w:type="paragraph" w:customStyle="1" w:styleId="Heading7">
    <w:name w:val="Heading7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4472C4" w:themeColor="accent1"/>
    </w:rPr>
  </w:style>
  <w:style w:type="paragraph" w:customStyle="1" w:styleId="Heading8">
    <w:name w:val="Heading8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4472C4" w:themeColor="accent1"/>
    </w:rPr>
  </w:style>
  <w:style w:type="paragraph" w:customStyle="1" w:styleId="Heading9">
    <w:name w:val="Heading9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4472C4" w:themeColor="accent1"/>
    </w:rPr>
  </w:style>
  <w:style w:type="paragraph" w:styleId="Title">
    <w:name w:val="Title"/>
    <w:basedOn w:val="Normal"/>
    <w:next w:val="Normal"/>
    <w:uiPriority w:val="10"/>
    <w:qFormat/>
    <w:pPr>
      <w:jc w:val="center"/>
    </w:pPr>
    <w:rPr>
      <w:rFonts w:asciiTheme="majorHAnsi" w:eastAsiaTheme="majorHAnsi" w:hAnsiTheme="majorHAnsi" w:cstheme="majorHAnsi"/>
      <w:b/>
      <w:color w:val="4472C4" w:themeColor="accent1"/>
      <w:sz w:val="24"/>
    </w:rPr>
  </w:style>
  <w:style w:type="paragraph" w:styleId="Subtitle">
    <w:name w:val="Subtitle"/>
    <w:basedOn w:val="Normal"/>
    <w:next w:val="Normal"/>
    <w:uiPriority w:val="11"/>
    <w:qFormat/>
    <w:rPr>
      <w:rFonts w:asciiTheme="majorHAnsi" w:eastAsiaTheme="majorHAnsi" w:hAnsiTheme="majorHAnsi" w:cstheme="majorHAnsi"/>
      <w:i/>
      <w:color w:val="4472C4" w:themeColor="accent1"/>
    </w:rPr>
  </w:style>
  <w:style w:type="paragraph" w:styleId="Quote">
    <w:name w:val="Quote"/>
    <w:basedOn w:val="Normal"/>
    <w:next w:val="Normal"/>
    <w:uiPriority w:val="1"/>
    <w:unhideWhenUsed/>
    <w:qFormat/>
    <w:pPr>
      <w:pBdr>
        <w:top w:val="none" w:sz="0" w:space="7" w:color="000000"/>
        <w:left w:val="single" w:sz="12" w:space="15" w:color="0073B9"/>
        <w:bottom w:val="none" w:sz="0" w:space="7" w:color="000000"/>
        <w:right w:val="none" w:sz="0" w:space="7" w:color="000000"/>
      </w:pBdr>
      <w:ind w:left="329"/>
    </w:pPr>
    <w:rPr>
      <w:rFonts w:asciiTheme="majorHAnsi" w:eastAsiaTheme="majorHAnsi" w:hAnsiTheme="majorHAnsi" w:cstheme="majorHAnsi"/>
      <w:i/>
    </w:rPr>
  </w:style>
  <w:style w:type="paragraph" w:customStyle="1" w:styleId="IntenseQuote">
    <w:name w:val="IntenseQuote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4472C4" w:themeColor="accent1"/>
    </w:rPr>
  </w:style>
  <w:style w:type="paragraph" w:customStyle="1" w:styleId="ListParagraph">
    <w:name w:val="ListParagraph"/>
    <w:basedOn w:val="Normal"/>
    <w:uiPriority w:val="1"/>
    <w:unhideWhenUsed/>
    <w:qFormat/>
    <w:pPr>
      <w:ind w:left="720"/>
    </w:pPr>
    <w:rPr>
      <w:rFonts w:asciiTheme="majorHAnsi" w:eastAsiaTheme="majorHAnsi" w:hAnsiTheme="majorHAnsi" w:cstheme="majorHAnsi"/>
    </w:rPr>
  </w:style>
  <w:style w:type="paragraph" w:customStyle="1" w:styleId="NoSpacing">
    <w:name w:val="NoSpacing"/>
    <w:basedOn w:val="Normal"/>
    <w:next w:val="Normal"/>
    <w:uiPriority w:val="1"/>
    <w:unhideWhenUsed/>
    <w:qFormat/>
    <w:rPr>
      <w:rFonts w:asciiTheme="majorHAnsi" w:eastAsiaTheme="majorHAnsi" w:hAnsiTheme="majorHAnsi" w:cstheme="majorHAnsi"/>
      <w:i/>
      <w:color w:val="4472C4" w:themeColor="accent1"/>
    </w:rPr>
  </w:style>
  <w:style w:type="character" w:customStyle="1" w:styleId="a">
    <w:uiPriority w:val="1"/>
    <w:unhideWhenUsed/>
    <w:qFormat/>
    <w:rPr>
      <w:b/>
      <w:i/>
      <w:color w:val="4472C4" w:themeColor="accent1"/>
      <w:spacing w:val="10"/>
    </w:rPr>
  </w:style>
  <w:style w:type="character" w:customStyle="1" w:styleId="a0">
    <w:uiPriority w:val="1"/>
    <w:unhideWhenUsed/>
    <w:qFormat/>
    <w:rPr>
      <w:b/>
      <w:i/>
      <w:color w:val="ED7D31" w:themeColor="accent2"/>
      <w:spacing w:val="10"/>
    </w:rPr>
  </w:style>
  <w:style w:type="character" w:customStyle="1" w:styleId="a1">
    <w:uiPriority w:val="1"/>
    <w:unhideWhenUsed/>
    <w:qFormat/>
    <w:rPr>
      <w:b/>
      <w:i/>
      <w:color w:val="A5A5A5" w:themeColor="accent3"/>
      <w:spacing w:val="10"/>
    </w:rPr>
  </w:style>
  <w:style w:type="character" w:customStyle="1" w:styleId="a2">
    <w:uiPriority w:val="1"/>
    <w:unhideWhenUsed/>
    <w:qFormat/>
    <w:rPr>
      <w:b/>
      <w:i/>
      <w:color w:val="FFC000" w:themeColor="accent4"/>
      <w:spacing w:val="10"/>
    </w:rPr>
  </w:style>
  <w:style w:type="character" w:customStyle="1" w:styleId="a3">
    <w:uiPriority w:val="1"/>
    <w:unhideWhenUsed/>
    <w:qFormat/>
    <w:rPr>
      <w:b/>
      <w:i/>
      <w:color w:val="5B9BD5" w:themeColor="accent5"/>
      <w:spacing w:val="10"/>
    </w:rPr>
  </w:style>
  <w:style w:type="character" w:customStyle="1" w:styleId="a4">
    <w:uiPriority w:val="1"/>
    <w:unhideWhenUsed/>
    <w:qFormat/>
    <w:rPr>
      <w:b/>
      <w:i/>
      <w:color w:val="70AD47" w:themeColor="accent6"/>
      <w:spacing w:val="10"/>
    </w:rPr>
  </w:style>
  <w:style w:type="character" w:customStyle="1" w:styleId="a5">
    <w:uiPriority w:val="1"/>
    <w:unhideWhenUsed/>
    <w:qFormat/>
    <w:rPr>
      <w:b/>
      <w:i/>
      <w:color w:val="ED7D31" w:themeColor="accent2"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1599601650037">
  <a:themeElements>
    <a:clrScheme name="Default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Default">
      <a:majorFont>
        <a:latin typeface="Carlito Regular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rlito Regular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0"/>
        </a:gradFill>
        <a:gradFill rotWithShape="0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0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0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tx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Gattie</dc:creator>
  <cp:lastModifiedBy>Brittany</cp:lastModifiedBy>
  <cp:revision>6</cp:revision>
  <dcterms:created xsi:type="dcterms:W3CDTF">2020-09-09T13:44:00Z</dcterms:created>
  <dcterms:modified xsi:type="dcterms:W3CDTF">2020-09-14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WConversion">
    <vt:lpwstr>1</vt:lpwstr>
  </property>
</Properties>
</file>